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4D12124B" w:rsidR="00F4525C" w:rsidRDefault="00AD7859" w:rsidP="009B61E5">
          <w:pPr>
            <w:pStyle w:val="VCAADocumenttitle"/>
          </w:pPr>
          <w:r w:rsidRPr="00AD7859">
            <w:t>Unit 3 Recreational Numeracy, AOS 3: Quantity and Measure</w:t>
          </w:r>
        </w:p>
      </w:sdtContent>
    </w:sdt>
    <w:tbl>
      <w:tblPr>
        <w:tblStyle w:val="TableGrid11"/>
        <w:tblW w:w="21546" w:type="dxa"/>
        <w:tblLayout w:type="fixed"/>
        <w:tblLook w:val="04A0" w:firstRow="1" w:lastRow="0" w:firstColumn="1" w:lastColumn="0" w:noHBand="0" w:noVBand="1"/>
      </w:tblPr>
      <w:tblGrid>
        <w:gridCol w:w="678"/>
        <w:gridCol w:w="2075"/>
        <w:gridCol w:w="2074"/>
        <w:gridCol w:w="2074"/>
        <w:gridCol w:w="2253"/>
        <w:gridCol w:w="2253"/>
        <w:gridCol w:w="2253"/>
        <w:gridCol w:w="1971"/>
        <w:gridCol w:w="1972"/>
        <w:gridCol w:w="1971"/>
        <w:gridCol w:w="1972"/>
      </w:tblGrid>
      <w:tr w:rsidR="00AD7859" w:rsidRPr="00AD7859" w14:paraId="05F7DEE3" w14:textId="77777777" w:rsidTr="00346E2B">
        <w:trPr>
          <w:cantSplit/>
          <w:trHeight w:val="189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22309B4" w14:textId="77777777" w:rsidR="00AD7859" w:rsidRPr="00AD7859" w:rsidRDefault="00AD7859" w:rsidP="00AD78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AD785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05380A26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hows excellent confidence using the numeracy contexts in all tasks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51E9F96B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omprehensive ability to perform all calculations accurately</w:t>
            </w:r>
          </w:p>
        </w:tc>
        <w:tc>
          <w:tcPr>
            <w:tcW w:w="208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125EC2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omprehensive ability of reading, interpreting and converting the units.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3C9E6A3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omprehensively shows confidence working with analogue equipment for both AO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3A1AA7F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hows confidence in selecting and working with digital tools for both AOS</w:t>
            </w:r>
          </w:p>
        </w:tc>
        <w:tc>
          <w:tcPr>
            <w:tcW w:w="226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16953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confidently select the most appropriate tool as needed (analogue or digital) and justify its use within the context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6738F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provide thorough details when identifying the purpose of the task, and identify the mathematics involved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80161B5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provide thorough details when performing the mathematics calculations and processes accuratel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0E078A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provide thorough details when reflecting on results, looks for accuracies and inaccuracies, and reflect on processe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D44081C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provide thoroughly effective methods to communicate details; and can effectively communicate findings</w:t>
            </w:r>
          </w:p>
        </w:tc>
      </w:tr>
      <w:tr w:rsidR="00AD7859" w:rsidRPr="00AD7859" w14:paraId="78DB844D" w14:textId="77777777" w:rsidTr="00346E2B">
        <w:trPr>
          <w:cantSplit/>
          <w:trHeight w:val="190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12E4D3C" w14:textId="77777777" w:rsidR="00AD7859" w:rsidRPr="00AD7859" w:rsidRDefault="00AD7859" w:rsidP="00AD78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AD785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3855B510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Works consistently with numeracy contexts in all tasks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4B0FFE7A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onsistent use of calculations with occasional support</w:t>
            </w:r>
          </w:p>
        </w:tc>
        <w:tc>
          <w:tcPr>
            <w:tcW w:w="208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A27C1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onsistent use of reading, interpreting and converting the units.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7F5C2A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onsistently attempts to work with analogue equipment with both AO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BFFA0FB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select and work with an array of different digital tools for both AOS</w:t>
            </w:r>
          </w:p>
        </w:tc>
        <w:tc>
          <w:tcPr>
            <w:tcW w:w="226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CFA25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consistently select the most appropriate tool as needed (analogue or digital) and justify its use within the context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939F53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provide details to the purpose of the task and the mathematics involved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A540412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provide details when performing the mathematics calculations and processes accuratel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2D2D5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provide details when reflecting on results, looks for accuracies and inaccuracies, and reflect on processe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4310D63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Can choose effective methods to communicate details; and can effectively communicate findings</w:t>
            </w:r>
          </w:p>
        </w:tc>
      </w:tr>
      <w:tr w:rsidR="00AD7859" w:rsidRPr="00AD7859" w14:paraId="5A7DDC64" w14:textId="77777777" w:rsidTr="00346E2B">
        <w:trPr>
          <w:cantSplit/>
          <w:trHeight w:val="188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86F690C" w14:textId="77777777" w:rsidR="00AD7859" w:rsidRPr="00AD7859" w:rsidRDefault="00AD7859" w:rsidP="00AD78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AD785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051DBA91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Uses support to understand how the mathematics and contexts relates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608B11E8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ome accurate use of calculations</w:t>
            </w:r>
          </w:p>
        </w:tc>
        <w:tc>
          <w:tcPr>
            <w:tcW w:w="208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23AEB30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Demonstrates some accurate reading, interpreting and/or converting of units.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5D7E95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atisfactory use of selected analogue tools, needing some support to use with accuracy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2CDF46B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atisfactory use of selected digital tools, needing some support to use with accuracy</w:t>
            </w:r>
          </w:p>
        </w:tc>
        <w:tc>
          <w:tcPr>
            <w:tcW w:w="226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2681FD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atisfactory selection process but lacks justification within the context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55ADEF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atisfactory identification of the purpose and the mathematic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3FEA0AA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atisfactory details when performing the mathematics calculations and processes accuratel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A665061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atisfactory details when reflecting on results, looks for accuracies and inaccuracies, and reflection on processe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26830A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atisfactory details when communicating findings</w:t>
            </w:r>
          </w:p>
        </w:tc>
      </w:tr>
      <w:tr w:rsidR="00AD7859" w:rsidRPr="00AD7859" w14:paraId="026A547A" w14:textId="77777777" w:rsidTr="00346E2B">
        <w:trPr>
          <w:cantSplit/>
          <w:trHeight w:val="117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97CC64A" w14:textId="77777777" w:rsidR="00AD7859" w:rsidRPr="00AD7859" w:rsidRDefault="00AD7859" w:rsidP="00AD78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AD785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32CFD62E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Has limited understanding of how the contexts work with the mathematics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6A587F9F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Limited understanding of calculations</w:t>
            </w:r>
          </w:p>
        </w:tc>
        <w:tc>
          <w:tcPr>
            <w:tcW w:w="208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24D99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hows limited ability to read, interpret and convert units.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0BC661A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hows limited understanding of selecting the most appropriate analogue tool/how to use it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6A5AAAB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hows limited understanding of selecting the most appropriate digital tool/how to use it</w:t>
            </w:r>
          </w:p>
        </w:tc>
        <w:tc>
          <w:tcPr>
            <w:tcW w:w="226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9136F1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Shows limited understanding of selecting the best tool and connecting it to the context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F5922B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Limited identification of the purpose and the mathematic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CF55490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Limited details provided when performing the mathematics calculations and processes accurately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B9E318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Limited details when reflecting, looking for accuracies and inaccuracies, and reflection on proces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849CDD6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Limited details communicating findings; messages being communicated are unclear and hard to understand</w:t>
            </w:r>
          </w:p>
        </w:tc>
      </w:tr>
      <w:tr w:rsidR="00AD7859" w:rsidRPr="00AD7859" w14:paraId="540AC295" w14:textId="77777777" w:rsidTr="00346E2B">
        <w:trPr>
          <w:cantSplit/>
          <w:trHeight w:val="332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437759B" w14:textId="77777777" w:rsidR="00AD7859" w:rsidRPr="00AD7859" w:rsidRDefault="00AD7859" w:rsidP="00AD78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087" w:type="dxa"/>
            <w:shd w:val="clear" w:color="auto" w:fill="auto"/>
            <w:vAlign w:val="center"/>
          </w:tcPr>
          <w:p w14:paraId="1EA79860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1E8D55EC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8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25F74E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Not Shown.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8D4A7E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D6FB7D6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26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EC7471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73BFBE1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Cs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Cs/>
                <w:lang w:eastAsia="en-AU"/>
              </w:rPr>
              <w:t>Not Show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33A9EB5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Cs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Cs/>
                <w:lang w:eastAsia="en-AU"/>
              </w:rPr>
              <w:t>Not Show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E779E5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D3C0EA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Cs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Cs/>
                <w:lang w:eastAsia="en-AU"/>
              </w:rPr>
              <w:t>Not Shown</w:t>
            </w:r>
          </w:p>
        </w:tc>
      </w:tr>
      <w:tr w:rsidR="00AD7859" w:rsidRPr="00AD7859" w14:paraId="15547EA4" w14:textId="77777777" w:rsidTr="00346E2B">
        <w:trPr>
          <w:trHeight w:val="86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BD7A486" w14:textId="77777777" w:rsidR="00AD7859" w:rsidRPr="00AD7859" w:rsidRDefault="00AD7859" w:rsidP="00AD78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AD7859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5ACF6CB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Recreational Numeracy context (Numeracy)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628A7F9F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Can undertake and perform calculations</w:t>
            </w:r>
          </w:p>
        </w:tc>
        <w:tc>
          <w:tcPr>
            <w:tcW w:w="208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4EDA1D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Can read and interpret units, and can convert a range of units.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A128531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Using a variety of analogue tool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38C8FFA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Using a variety of digital tools</w:t>
            </w:r>
          </w:p>
        </w:tc>
        <w:tc>
          <w:tcPr>
            <w:tcW w:w="226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7C483C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Can select the appropriate tool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EBD42D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Step 1</w:t>
            </w:r>
          </w:p>
          <w:p w14:paraId="1637ACE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Identify the mathematic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F0C958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Step 2</w:t>
            </w:r>
          </w:p>
          <w:p w14:paraId="60693458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Act on and use the mathematic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0A0C14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Step 3</w:t>
            </w:r>
          </w:p>
          <w:p w14:paraId="7F7E3B9F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Evaluate and reflect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8C2333B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Step 4</w:t>
            </w:r>
          </w:p>
          <w:p w14:paraId="3D342AA3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lang w:eastAsia="en-AU"/>
              </w:rPr>
              <w:t>Communicate and report</w:t>
            </w:r>
          </w:p>
        </w:tc>
      </w:tr>
      <w:tr w:rsidR="00AD7859" w:rsidRPr="00AD7859" w14:paraId="1742CAF9" w14:textId="77777777" w:rsidTr="00346E2B">
        <w:trPr>
          <w:trHeight w:val="567"/>
        </w:trPr>
        <w:tc>
          <w:tcPr>
            <w:tcW w:w="680" w:type="dxa"/>
            <w:vMerge/>
            <w:shd w:val="clear" w:color="auto" w:fill="auto"/>
            <w:vAlign w:val="center"/>
          </w:tcPr>
          <w:p w14:paraId="658B21BB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261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9A0011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1</w:t>
            </w:r>
          </w:p>
        </w:tc>
        <w:tc>
          <w:tcPr>
            <w:tcW w:w="6804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0014CB1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3</w:t>
            </w:r>
          </w:p>
        </w:tc>
        <w:tc>
          <w:tcPr>
            <w:tcW w:w="7938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E7E4D6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2</w:t>
            </w:r>
          </w:p>
        </w:tc>
      </w:tr>
      <w:tr w:rsidR="00AD7859" w:rsidRPr="00AD7859" w14:paraId="1CADFAD6" w14:textId="77777777" w:rsidTr="00346E2B">
        <w:trPr>
          <w:trHeight w:val="995"/>
        </w:trPr>
        <w:tc>
          <w:tcPr>
            <w:tcW w:w="680" w:type="dxa"/>
            <w:vMerge/>
            <w:shd w:val="clear" w:color="auto" w:fill="auto"/>
            <w:vAlign w:val="center"/>
          </w:tcPr>
          <w:p w14:paraId="78717537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261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AAB91D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Unit 3</w:t>
            </w:r>
          </w:p>
          <w:p w14:paraId="378C6A5F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Recreational Numeracy</w:t>
            </w:r>
          </w:p>
          <w:p w14:paraId="20D99A60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AOS 3 Quantity and Measure</w:t>
            </w:r>
          </w:p>
        </w:tc>
        <w:tc>
          <w:tcPr>
            <w:tcW w:w="6804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70422E0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Mathematical Toolkit</w:t>
            </w:r>
          </w:p>
        </w:tc>
        <w:tc>
          <w:tcPr>
            <w:tcW w:w="7938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BAC896" w14:textId="77777777" w:rsidR="00AD7859" w:rsidRPr="00AD7859" w:rsidRDefault="00AD7859" w:rsidP="00AD7859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AD7859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Problem Solving Cycle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21E7359" w:rsidR="00A922F4" w:rsidRPr="00D86DE4" w:rsidRDefault="00AD785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 Recreational Numeracy, AOS 3: Quantity and Measure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8471E"/>
    <w:rsid w:val="00684F98"/>
    <w:rsid w:val="00693FFD"/>
    <w:rsid w:val="006D2159"/>
    <w:rsid w:val="006F787C"/>
    <w:rsid w:val="00702636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614CE-60C9-41A7-9AAB-35854F7CA8EC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 Recreational Numeracy, AOS 3: Quantity and Measure</dc:title>
  <dc:creator>Derek Tolan</dc:creator>
  <cp:lastModifiedBy>Thomas Heeren</cp:lastModifiedBy>
  <cp:revision>2</cp:revision>
  <cp:lastPrinted>2015-05-15T02:36:00Z</cp:lastPrinted>
  <dcterms:created xsi:type="dcterms:W3CDTF">2022-04-20T01:52:00Z</dcterms:created>
  <dcterms:modified xsi:type="dcterms:W3CDTF">2022-04-20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